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46969EE1" w:rsidR="00D71EA0" w:rsidRDefault="00891FEB" w:rsidP="00D71EA0">
      <w:pPr>
        <w:pStyle w:val="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70E813DE" w:rsidR="00F161BC" w:rsidRPr="00F161BC" w:rsidRDefault="00F161BC" w:rsidP="00174A25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>.</w:t>
      </w:r>
    </w:p>
    <w:p w14:paraId="7EC37C8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3"/>
      </w:pPr>
      <w:r>
        <w:t>Requirements</w:t>
      </w:r>
    </w:p>
    <w:p w14:paraId="04D6E2F5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3"/>
      </w:pPr>
      <w:r>
        <w:t>Requirements</w:t>
      </w:r>
    </w:p>
    <w:p w14:paraId="4014560A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3"/>
        <w:rPr>
          <w:lang w:val="bg-BG"/>
        </w:rPr>
      </w:pPr>
      <w:r w:rsidRPr="00D71EA0">
        <w:t>Hints</w:t>
      </w:r>
    </w:p>
    <w:p w14:paraId="1035C2BE" w14:textId="36FE8466" w:rsidR="00AD3E1A" w:rsidRPr="00766124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0FFB97C7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3"/>
      </w:pPr>
      <w:r>
        <w:t>Requirements</w:t>
      </w:r>
    </w:p>
    <w:p w14:paraId="481F9A5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13" w:history="1">
        <w:r w:rsidRPr="00D71EA0">
          <w:rPr>
            <w:rStyle w:val="a9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3"/>
      </w:pPr>
      <w:r>
        <w:t>Requirements</w:t>
      </w:r>
    </w:p>
    <w:p w14:paraId="422B8B8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lastRenderedPageBreak/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B90CD13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3"/>
      </w:pPr>
      <w:r>
        <w:t>Requirements</w:t>
      </w:r>
    </w:p>
    <w:p w14:paraId="79E7AC3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23D814A8" w:rsidR="00E33C16" w:rsidRPr="006B2CC9" w:rsidRDefault="00470CCD" w:rsidP="00E33C16">
      <w:pPr>
        <w:pStyle w:val="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3"/>
      </w:pPr>
      <w:r>
        <w:t>Requirements</w:t>
      </w:r>
    </w:p>
    <w:p w14:paraId="35E0E9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3"/>
      </w:pPr>
      <w:r>
        <w:t>Requirements</w:t>
      </w:r>
    </w:p>
    <w:p w14:paraId="06A994D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>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766124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 xml:space="preserve">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65D50A2E" w14:textId="77777777" w:rsidR="00766124" w:rsidRDefault="00766124" w:rsidP="00766124">
      <w:pPr>
        <w:rPr>
          <w:b/>
          <w:lang w:val="bg-BG"/>
        </w:rPr>
      </w:pPr>
    </w:p>
    <w:p w14:paraId="49CC0ED9" w14:textId="77777777" w:rsidR="00766124" w:rsidRDefault="00766124" w:rsidP="00766124">
      <w:pPr>
        <w:rPr>
          <w:b/>
          <w:lang w:val="bg-BG"/>
        </w:rPr>
      </w:pPr>
    </w:p>
    <w:p w14:paraId="41C0A989" w14:textId="77777777" w:rsidR="00766124" w:rsidRDefault="00766124" w:rsidP="00766124">
      <w:pPr>
        <w:rPr>
          <w:b/>
          <w:lang w:val="bg-BG"/>
        </w:rPr>
      </w:pPr>
    </w:p>
    <w:p w14:paraId="5BF10028" w14:textId="77777777" w:rsidR="00766124" w:rsidRDefault="00766124" w:rsidP="00766124">
      <w:pPr>
        <w:rPr>
          <w:b/>
          <w:lang w:val="bg-BG"/>
        </w:rPr>
      </w:pPr>
    </w:p>
    <w:p w14:paraId="5C9DEAC4" w14:textId="77777777" w:rsidR="00766124" w:rsidRDefault="00766124" w:rsidP="00766124">
      <w:pPr>
        <w:rPr>
          <w:b/>
          <w:lang w:val="bg-BG"/>
        </w:rPr>
      </w:pPr>
    </w:p>
    <w:p w14:paraId="22D61872" w14:textId="77777777" w:rsidR="00766124" w:rsidRDefault="00766124" w:rsidP="00766124">
      <w:pPr>
        <w:rPr>
          <w:b/>
          <w:lang w:val="bg-BG"/>
        </w:rPr>
      </w:pPr>
    </w:p>
    <w:p w14:paraId="337E711F" w14:textId="77777777" w:rsidR="00766124" w:rsidRDefault="00766124" w:rsidP="00766124">
      <w:pPr>
        <w:rPr>
          <w:b/>
          <w:lang w:val="bg-BG"/>
        </w:rPr>
      </w:pPr>
    </w:p>
    <w:p w14:paraId="1D4D71E6" w14:textId="77777777" w:rsidR="00766124" w:rsidRDefault="00766124" w:rsidP="00766124">
      <w:pPr>
        <w:rPr>
          <w:b/>
          <w:lang w:val="bg-BG"/>
        </w:rPr>
      </w:pPr>
    </w:p>
    <w:p w14:paraId="7BFDB7D9" w14:textId="77777777" w:rsidR="00766124" w:rsidRDefault="00766124" w:rsidP="00766124">
      <w:pPr>
        <w:rPr>
          <w:b/>
          <w:lang w:val="bg-BG"/>
        </w:rPr>
      </w:pPr>
    </w:p>
    <w:p w14:paraId="6CA88D6A" w14:textId="77777777" w:rsidR="00766124" w:rsidRDefault="00766124" w:rsidP="00766124">
      <w:pPr>
        <w:rPr>
          <w:b/>
          <w:lang w:val="bg-BG"/>
        </w:rPr>
      </w:pPr>
    </w:p>
    <w:p w14:paraId="302957BB" w14:textId="77777777" w:rsidR="00766124" w:rsidRDefault="00766124" w:rsidP="00766124">
      <w:pPr>
        <w:rPr>
          <w:b/>
          <w:lang w:val="bg-BG"/>
        </w:rPr>
      </w:pPr>
    </w:p>
    <w:p w14:paraId="4926EB98" w14:textId="77777777" w:rsidR="00766124" w:rsidRDefault="00766124" w:rsidP="00766124">
      <w:pPr>
        <w:rPr>
          <w:b/>
          <w:lang w:val="bg-BG"/>
        </w:rPr>
      </w:pPr>
    </w:p>
    <w:p w14:paraId="3EFD07C1" w14:textId="77777777" w:rsidR="00766124" w:rsidRDefault="00766124" w:rsidP="00766124">
      <w:pPr>
        <w:rPr>
          <w:b/>
          <w:lang w:val="bg-BG"/>
        </w:rPr>
      </w:pPr>
    </w:p>
    <w:p w14:paraId="273B0048" w14:textId="77777777" w:rsidR="00766124" w:rsidRDefault="00766124" w:rsidP="00766124">
      <w:pPr>
        <w:rPr>
          <w:b/>
          <w:lang w:val="bg-BG"/>
        </w:rPr>
      </w:pPr>
    </w:p>
    <w:p w14:paraId="4EF29A77" w14:textId="77777777" w:rsidR="00766124" w:rsidRDefault="00766124" w:rsidP="00766124">
      <w:pPr>
        <w:rPr>
          <w:b/>
          <w:lang w:val="bg-BG"/>
        </w:rPr>
      </w:pPr>
    </w:p>
    <w:p w14:paraId="0480DD01" w14:textId="77777777" w:rsidR="00766124" w:rsidRDefault="00766124" w:rsidP="00766124">
      <w:pPr>
        <w:rPr>
          <w:b/>
          <w:lang w:val="bg-BG"/>
        </w:rPr>
      </w:pPr>
    </w:p>
    <w:p w14:paraId="65E029B9" w14:textId="77777777" w:rsidR="00766124" w:rsidRPr="00766124" w:rsidRDefault="00766124" w:rsidP="00766124">
      <w:pPr>
        <w:rPr>
          <w:b/>
          <w:lang w:val="bg-BG"/>
        </w:rPr>
      </w:pPr>
    </w:p>
    <w:p w14:paraId="00CD854C" w14:textId="1C87180D" w:rsidR="00E33C16" w:rsidRPr="006B2CC9" w:rsidRDefault="00E33C16" w:rsidP="00E33C16">
      <w:pPr>
        <w:pStyle w:val="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3"/>
      </w:pPr>
      <w:r>
        <w:t>Requirements</w:t>
      </w:r>
    </w:p>
    <w:p w14:paraId="5D9A62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ac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6936849F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3"/>
      </w:pPr>
      <w:r>
        <w:t>Requirements</w:t>
      </w:r>
    </w:p>
    <w:p w14:paraId="11996DC8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45BA3A64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5F91109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7F0F510B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9A51DD8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E768AEA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44BBE34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633646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344C2374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67F8F0CE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543AFC9B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0519FCA0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50FD44FD" w14:textId="77777777" w:rsidR="00766124" w:rsidRPr="00A12CDD" w:rsidRDefault="00766124" w:rsidP="00766124">
      <w:pPr>
        <w:pStyle w:val="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75D4A6D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lastRenderedPageBreak/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3"/>
      </w:pPr>
      <w:r>
        <w:t>Requirements</w:t>
      </w:r>
    </w:p>
    <w:p w14:paraId="2B519BB2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77777777" w:rsidR="00766124" w:rsidRPr="00A12CDD" w:rsidRDefault="00766124" w:rsidP="00766124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3B770B74" w14:textId="77777777" w:rsidR="00766124" w:rsidRPr="00A12CDD" w:rsidRDefault="00766124" w:rsidP="00766124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</w:p>
    <w:p w14:paraId="60FF245A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72267EA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3DF93FF8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490612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01ECF5A2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7A980C1C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63B787A" w14:textId="6CD8D9FC" w:rsidR="00766124" w:rsidRPr="00766124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78F8A708" w14:textId="77777777" w:rsidR="00766124" w:rsidRDefault="00766124" w:rsidP="00766124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8CDB49B" w14:textId="77777777" w:rsidR="00766124" w:rsidRPr="00766124" w:rsidRDefault="00766124" w:rsidP="00766124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975067C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t>Semantic Tags</w:t>
      </w:r>
    </w:p>
    <w:p w14:paraId="59868EA6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1A1B5A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82B30EC" wp14:editId="4C00966A">
            <wp:extent cx="4321165" cy="4514850"/>
            <wp:effectExtent l="19050" t="19050" r="22860" b="19050"/>
            <wp:docPr id="11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73BAE1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40D51D8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AD9E0EA" w14:textId="77777777" w:rsidR="00766124" w:rsidRPr="006D5DAA" w:rsidRDefault="00766124" w:rsidP="00766124">
      <w:pPr>
        <w:pStyle w:val="3"/>
      </w:pPr>
      <w:r>
        <w:t>Requirements</w:t>
      </w:r>
    </w:p>
    <w:p w14:paraId="23963EEF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55F92D1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>Semantic Tags</w:t>
      </w:r>
      <w:r w:rsidRPr="00CA5A71">
        <w:t>"</w:t>
      </w:r>
    </w:p>
    <w:p w14:paraId="5342C1A3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section </w:t>
      </w:r>
    </w:p>
    <w:p w14:paraId="430B6999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27DEF53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main content</w:t>
      </w:r>
    </w:p>
    <w:p w14:paraId="2F710DC7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1F2A4EE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>tag for the last section</w:t>
      </w:r>
    </w:p>
    <w:p w14:paraId="3520E16F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975350B" w14:textId="77777777" w:rsidR="00766124" w:rsidRPr="00CA5A71" w:rsidRDefault="00766124" w:rsidP="00766124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3080B90B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5547B0DD" w14:textId="77777777" w:rsidR="00766124" w:rsidRPr="00D17E6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3A58EE45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00B99AB2" w14:textId="77777777" w:rsidR="00766124" w:rsidRPr="00CA5A71" w:rsidRDefault="00766124" w:rsidP="00766124">
      <w:pPr>
        <w:pStyle w:val="3"/>
        <w:rPr>
          <w:lang w:val="bg-BG"/>
        </w:rPr>
      </w:pPr>
      <w:r w:rsidRPr="00CA5A71">
        <w:lastRenderedPageBreak/>
        <w:t>Hints</w:t>
      </w:r>
    </w:p>
    <w:p w14:paraId="6B705908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4D9741B0" wp14:editId="3EBFED55">
            <wp:extent cx="1517577" cy="1989427"/>
            <wp:effectExtent l="19050" t="19050" r="26035" b="11430"/>
            <wp:docPr id="1308602599" name="Картина 130860259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602599" name="Картина 1308602599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501474DA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t>Semantic Article Page</w:t>
      </w:r>
    </w:p>
    <w:p w14:paraId="3BD3B89F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445E750B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009B09" wp14:editId="06489B37">
            <wp:extent cx="4704901" cy="4758104"/>
            <wp:effectExtent l="19050" t="19050" r="19685" b="23495"/>
            <wp:docPr id="1484294470" name="Картина 148429447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294470" name="Картина 148429447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BCF332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49CABAF3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A773285" wp14:editId="39D9F23B">
            <wp:extent cx="5209335" cy="5246370"/>
            <wp:effectExtent l="19050" t="19050" r="10795" b="11430"/>
            <wp:docPr id="30" name="Picture 3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4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72EACD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0A66AE1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7B5EFA40" w14:textId="77777777" w:rsidR="00766124" w:rsidRDefault="00766124" w:rsidP="00766124">
      <w:pPr>
        <w:pStyle w:val="3"/>
      </w:pPr>
      <w:r>
        <w:t>Requirements</w:t>
      </w:r>
    </w:p>
    <w:p w14:paraId="05B35DA8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Article Page</w:t>
      </w:r>
      <w:r w:rsidRPr="00CA5A71">
        <w:rPr>
          <w:sz w:val="24"/>
          <w:szCs w:val="24"/>
        </w:rPr>
        <w:t>"</w:t>
      </w:r>
    </w:p>
    <w:p w14:paraId="4D1C9D38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>tag to create an article</w:t>
      </w:r>
    </w:p>
    <w:p w14:paraId="5DC8471B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inside</w:t>
      </w:r>
    </w:p>
    <w:p w14:paraId="675CC7E0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6D6CB9E2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7F240750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needed</w:t>
      </w:r>
    </w:p>
    <w:p w14:paraId="24397DC7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>Comment section</w:t>
      </w:r>
      <w:r w:rsidRPr="00CA5A71">
        <w:t>"</w:t>
      </w:r>
    </w:p>
    <w:p w14:paraId="4C9AFC8E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section</w:t>
      </w:r>
    </w:p>
    <w:p w14:paraId="70D7B571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r w:rsidRPr="00CA5A71">
        <w:rPr>
          <w:b/>
          <w:bCs/>
        </w:rPr>
        <w:t>title</w:t>
      </w:r>
    </w:p>
    <w:p w14:paraId="1E58926F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r w:rsidRPr="00CA5A71">
        <w:rPr>
          <w:b/>
          <w:bCs/>
        </w:rPr>
        <w:t>comment</w:t>
      </w:r>
    </w:p>
    <w:p w14:paraId="46F672D5" w14:textId="77777777" w:rsidR="00766124" w:rsidRPr="00CA5A71" w:rsidRDefault="00766124" w:rsidP="00766124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77A02C4B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padding: 5px 15px;</w:t>
      </w:r>
    </w:p>
    <w:p w14:paraId="56D02E0F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font-style: italic</w:t>
      </w:r>
    </w:p>
    <w:p w14:paraId="0B83D62F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color: #5c6e91</w:t>
      </w:r>
    </w:p>
    <w:p w14:paraId="5BBC8FA8" w14:textId="77777777" w:rsidR="00766124" w:rsidRPr="00D17E6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lastRenderedPageBreak/>
        <w:t>background colors: #f2f4c0, #e4e978, #4c7658;</w:t>
      </w:r>
    </w:p>
    <w:p w14:paraId="6BDFFDEA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>
        <w:t>width: 700px</w:t>
      </w:r>
    </w:p>
    <w:p w14:paraId="0B1CEAB4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border: 1px solid #b2ad7d;</w:t>
      </w:r>
    </w:p>
    <w:p w14:paraId="6F64B60F" w14:textId="77777777" w:rsidR="00766124" w:rsidRPr="005F7510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CA5A71">
        <w:t>margin: 15px 10px;</w:t>
      </w:r>
    </w:p>
    <w:p w14:paraId="05A93FE9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t>Simple Website</w:t>
      </w:r>
    </w:p>
    <w:p w14:paraId="490574D5" w14:textId="77777777" w:rsidR="00766124" w:rsidRPr="00A12CDD" w:rsidRDefault="00766124" w:rsidP="00766124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715FE924" w14:textId="77777777" w:rsidR="00766124" w:rsidRPr="00A12CDD" w:rsidRDefault="00766124" w:rsidP="00766124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792E9A12" wp14:editId="0BD9A02D">
            <wp:extent cx="6626225" cy="4158615"/>
            <wp:effectExtent l="19050" t="19050" r="22225" b="13335"/>
            <wp:docPr id="10" name="Picture 6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 rotWithShape="1">
                    <a:blip r:embed="rId25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FFB26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3D2980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11F195C" w14:textId="77777777" w:rsidR="00766124" w:rsidRDefault="00766124" w:rsidP="00766124">
      <w:pPr>
        <w:pStyle w:val="3"/>
      </w:pPr>
      <w:r>
        <w:t>Requirements</w:t>
      </w:r>
    </w:p>
    <w:p w14:paraId="311CCFF1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>from previous two problems</w:t>
      </w:r>
    </w:p>
    <w:p w14:paraId="39620B25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15265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511D2CFB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67538B00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0B0860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B7B73C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2A16B4E0" w14:textId="77777777" w:rsidR="00766124" w:rsidRPr="00A12CDD" w:rsidRDefault="00766124" w:rsidP="00766124">
      <w:pPr>
        <w:pStyle w:val="3"/>
        <w:rPr>
          <w:lang w:val="bg-BG"/>
        </w:rPr>
      </w:pPr>
      <w:r w:rsidRPr="00A12CDD">
        <w:t>Hints</w:t>
      </w:r>
    </w:p>
    <w:p w14:paraId="4425C5B3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781E331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399A51F2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lastRenderedPageBreak/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5A2C837A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36E286BC" wp14:editId="2B57B077">
            <wp:extent cx="6626225" cy="6962775"/>
            <wp:effectExtent l="19050" t="19050" r="22225" b="2857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5E199AB9" wp14:editId="17518EB7">
            <wp:extent cx="6626225" cy="1758315"/>
            <wp:effectExtent l="19050" t="19050" r="22225" b="1333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3"/>
      </w:pPr>
      <w:r>
        <w:t>Requirements</w:t>
      </w:r>
    </w:p>
    <w:p w14:paraId="0D2A9CDB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6E239EDA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6791F0BA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64CD0030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278D0B8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68FF1413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7627DC98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72469AC4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02E9D276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5F3BBDA6" w14:textId="77777777" w:rsidR="00766124" w:rsidRPr="00CA5A71" w:rsidRDefault="00766124" w:rsidP="00766124">
      <w:pPr>
        <w:pStyle w:val="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 w:rsidTr="00EB11C4">
        <w:tc>
          <w:tcPr>
            <w:tcW w:w="10425" w:type="dxa"/>
          </w:tcPr>
          <w:p w14:paraId="1ECB6FE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D91BA7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AAC8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4D8318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4EFD9E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08794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C54848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16C7AA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AACD3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8904BD6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2BA572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1AEBB0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48D98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CEB4F1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00364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442FFD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0A6E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2B2B4C4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371AC5F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2991B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AC7CC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EC263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78363B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694A1B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4F0BF11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182C1D5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F6EC9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24033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89D1D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E7D642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B795DA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09BB6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2668CE5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3815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99A76B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5CA655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09D85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6149ED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01F25D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5FC0FE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FA3C5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E9133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39327B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68095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3B821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6F954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46282D9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E6AC85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2410B2A6" w14:textId="77777777" w:rsidR="00766124" w:rsidRPr="00CA5A71" w:rsidRDefault="00766124" w:rsidP="00766124">
      <w:pPr>
        <w:rPr>
          <w:lang w:val="bg-BG"/>
        </w:rPr>
      </w:pP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71119" w14:textId="77777777" w:rsidR="00DA0CB1" w:rsidRDefault="00DA0CB1" w:rsidP="008068A2">
      <w:pPr>
        <w:spacing w:after="0" w:line="240" w:lineRule="auto"/>
      </w:pPr>
      <w:r>
        <w:separator/>
      </w:r>
    </w:p>
  </w:endnote>
  <w:endnote w:type="continuationSeparator" w:id="0">
    <w:p w14:paraId="28A05055" w14:textId="77777777" w:rsidR="00DA0CB1" w:rsidRDefault="00DA0C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02D5C" w14:textId="77777777" w:rsidR="00DA0CB1" w:rsidRDefault="00DA0CB1" w:rsidP="008068A2">
      <w:pPr>
        <w:spacing w:after="0" w:line="240" w:lineRule="auto"/>
      </w:pPr>
      <w:r>
        <w:separator/>
      </w:r>
    </w:p>
  </w:footnote>
  <w:footnote w:type="continuationSeparator" w:id="0">
    <w:p w14:paraId="1232321A" w14:textId="77777777" w:rsidR="00DA0CB1" w:rsidRDefault="00DA0C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1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  <w:num w:numId="42" w16cid:durableId="1502624026">
    <w:abstractNumId w:val="40"/>
  </w:num>
  <w:num w:numId="43" w16cid:durableId="181872087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7CF1"/>
    <w:rsid w:val="00171021"/>
    <w:rsid w:val="00174A25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B2A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052E1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33DFD"/>
    <w:rsid w:val="00755F3E"/>
    <w:rsid w:val="00763912"/>
    <w:rsid w:val="00766124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00D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D5B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91EFE"/>
    <w:rsid w:val="00DA028F"/>
    <w:rsid w:val="00DA0CB1"/>
    <w:rsid w:val="00DA68E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en.wikipedia.org/wiki/Brown_bear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16</Pages>
  <Words>1271</Words>
  <Characters>7246</Characters>
  <Application>Microsoft Office Word</Application>
  <DocSecurity>0</DocSecurity>
  <Lines>60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8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iolin Dzhanov</cp:lastModifiedBy>
  <cp:revision>31</cp:revision>
  <cp:lastPrinted>2023-05-11T10:17:00Z</cp:lastPrinted>
  <dcterms:created xsi:type="dcterms:W3CDTF">2019-11-12T10:29:00Z</dcterms:created>
  <dcterms:modified xsi:type="dcterms:W3CDTF">2024-01-14T15:26:00Z</dcterms:modified>
  <cp:category>programming; education; software engineering; software development</cp:category>
</cp:coreProperties>
</file>